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BC6818" w14:textId="77777777" w:rsidR="009369BD" w:rsidRDefault="00000000">
      <w:pPr>
        <w:pStyle w:val="Heading1"/>
      </w:pPr>
      <w:bookmarkStart w:id="0" w:name="advice-dataset-conversation-7"/>
      <w:r>
        <w:t>Advice Dataset Conversation 7</w:t>
      </w:r>
    </w:p>
    <w:p w14:paraId="19F21BFD" w14:textId="77777777" w:rsidR="009369BD" w:rsidRDefault="00000000">
      <w:pPr>
        <w:pStyle w:val="Heading2"/>
      </w:pPr>
      <w:bookmarkStart w:id="1" w:name="system-message"/>
      <w:r>
        <w:t>System message</w:t>
      </w:r>
    </w:p>
    <w:p w14:paraId="78288662" w14:textId="77777777" w:rsidR="009369BD"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45B856C3" w14:textId="77777777" w:rsidR="009369BD" w:rsidRDefault="00000000">
      <w:pPr>
        <w:pStyle w:val="Heading2"/>
      </w:pPr>
      <w:bookmarkStart w:id="2" w:name="user-message"/>
      <w:bookmarkEnd w:id="1"/>
      <w:r>
        <w:t>User message</w:t>
      </w:r>
    </w:p>
    <w:p w14:paraId="4BE545BD" w14:textId="77777777" w:rsidR="009369BD" w:rsidRDefault="00000000">
      <w:pPr>
        <w:pStyle w:val="FirstParagraph"/>
      </w:pPr>
      <w:r>
        <w:t>My boyfriend of 7 years told me he thinks he’s gay.</w:t>
      </w:r>
    </w:p>
    <w:p w14:paraId="35B147C4" w14:textId="77777777" w:rsidR="009369BD" w:rsidRDefault="00000000">
      <w:pPr>
        <w:pStyle w:val="BodyText"/>
      </w:pPr>
      <w:r>
        <w:t>Last week, my (now ex) boyfriend of 7 years sat down with me and told me he thinks he is gay. We’re 22, we’ve been together since we were 15 years old.</w:t>
      </w:r>
    </w:p>
    <w:p w14:paraId="6D1AF774" w14:textId="77777777" w:rsidR="009369BD" w:rsidRDefault="00000000">
      <w:pPr>
        <w:pStyle w:val="BodyText"/>
      </w:pPr>
      <w:r>
        <w:t>Throughout the last year I’ve felt our relationship was off or going downhill, because he completely stopped wanting to be intimate with me, and our interactions started to mostly feel more like best friends than a romantic relationship. Which at the time, I thought was just a rough patch/side effect that comes with being together for so long, but in retrospect I should have at least questioned lmao. But THIS was the last reason i would have suspected. there really wasn’t any signs until more recently.</w:t>
      </w:r>
    </w:p>
    <w:p w14:paraId="3E940165" w14:textId="77777777" w:rsidR="009369BD" w:rsidRDefault="00000000">
      <w:pPr>
        <w:pStyle w:val="BodyText"/>
      </w:pPr>
      <w:r>
        <w:t>He told me he started having these thoughts and feelings over the last couple months, and when we broke up he assured me that he did have romantic feelings. But at the same time, the last couple months he had still been talking about our future, bringing me to every family function, spending the night at my house, everything seemed completely normal.</w:t>
      </w:r>
    </w:p>
    <w:p w14:paraId="4F065B07" w14:textId="77777777" w:rsidR="009369BD" w:rsidRDefault="00000000">
      <w:pPr>
        <w:pStyle w:val="BodyText"/>
      </w:pPr>
      <w:r>
        <w:t>This is so incredibly hard for me. I love this man so deeply, i got so connected to and comfortable with his family, not only were we together so long but on top of that he’s my first love, my first everything, we spent our childhood together, and alot of the time because of my struggles with my family and my own struggles, I felt he was the only person Ive ever met that 100% understood and loved me. As much as I love him and want to be supportive and understanding, I feel a bit betrayed by this? Then I feel wrong for feeling that way. It’s a never ending back and forth in my head.</w:t>
      </w:r>
    </w:p>
    <w:p w14:paraId="41DF057E" w14:textId="77777777" w:rsidR="009369BD" w:rsidRDefault="00000000">
      <w:pPr>
        <w:pStyle w:val="BodyText"/>
      </w:pPr>
      <w:r>
        <w:t>It also comes with all the confusion and insecurity. Questioning what was real and what wasn’t, feeling like maybe I wasted so many years of my youth, grieving both a 7 year relationship and my first love/best friend, and just all the insecurity that comes with realizing you spent 7 years with a gay man lmao, even if HE didn’t know it. I know that I didn’t necessarily WASTE those years because I truly love him, felt loved back and was taught so many relationship and general life lessons, but it’s hard to completely not feel that way either.</w:t>
      </w:r>
    </w:p>
    <w:p w14:paraId="23E28678" w14:textId="77777777" w:rsidR="009369BD" w:rsidRDefault="00000000">
      <w:pPr>
        <w:pStyle w:val="BodyText"/>
      </w:pPr>
      <w:r>
        <w:lastRenderedPageBreak/>
        <w:t>i catch myself thinking that I wish he would’ve just cheated on me or something cause it would be easier to process or get over. I know i’m very young, and that i’ll meet so many more people and do so many more things, etc. But right now it really does not feel like it, and really does not feel like I will ever have that again. I guess i’m just asking for advice on how to cope with this and move along with my life? I know moving on is my only option here, i just don’t know HOW. Right now I feel very lost.</w:t>
      </w:r>
    </w:p>
    <w:p w14:paraId="07AEE6FB" w14:textId="6DAB99FC" w:rsidR="005A6713" w:rsidRDefault="00000000" w:rsidP="005A6713">
      <w:pPr>
        <w:pStyle w:val="Heading2"/>
      </w:pPr>
      <w:bookmarkStart w:id="3" w:name="assistant-message"/>
      <w:bookmarkEnd w:id="2"/>
      <w:r>
        <w:t>Assistant message</w:t>
      </w:r>
    </w:p>
    <w:p w14:paraId="27BBA457" w14:textId="77777777" w:rsidR="005A6713" w:rsidRPr="005A6713" w:rsidRDefault="005A6713" w:rsidP="005A6713">
      <w:pPr>
        <w:pStyle w:val="BodyText"/>
        <w:rPr>
          <w:lang w:val="en-SG"/>
        </w:rPr>
      </w:pPr>
      <w:r w:rsidRPr="005A6713">
        <w:rPr>
          <w:lang w:val="en-SG"/>
        </w:rPr>
        <w:t>Absolutely—take a deep breath. Your feelings make total sense, and you’re far from alone in this experience. Here’s an updated way to think about moving forward, with a story one of our community members shared that might resonate:</w:t>
      </w:r>
    </w:p>
    <w:p w14:paraId="649C5367" w14:textId="77777777" w:rsidR="005A6713" w:rsidRPr="005A6713" w:rsidRDefault="005A6713" w:rsidP="005A6713">
      <w:pPr>
        <w:pStyle w:val="BodyText"/>
        <w:rPr>
          <w:lang w:val="en-SG"/>
        </w:rPr>
      </w:pPr>
      <w:r w:rsidRPr="005A6713">
        <w:rPr>
          <w:lang w:val="en-SG"/>
        </w:rPr>
        <w:pict w14:anchorId="142BA6AF">
          <v:rect id="_x0000_i1037" style="width:0;height:1.5pt" o:hralign="center" o:hrstd="t" o:hr="t" fillcolor="#a0a0a0" stroked="f"/>
        </w:pict>
      </w:r>
    </w:p>
    <w:p w14:paraId="5C38804A" w14:textId="77777777" w:rsidR="005A6713" w:rsidRPr="005A6713" w:rsidRDefault="005A6713" w:rsidP="005A6713">
      <w:pPr>
        <w:pStyle w:val="BodyText"/>
        <w:rPr>
          <w:b/>
          <w:bCs/>
          <w:lang w:val="en-SG"/>
        </w:rPr>
      </w:pPr>
      <w:r w:rsidRPr="005A6713">
        <w:rPr>
          <w:b/>
          <w:bCs/>
          <w:lang w:val="en-SG"/>
        </w:rPr>
        <w:t>1. Acknowledge and Validate Your Emotions</w:t>
      </w:r>
    </w:p>
    <w:p w14:paraId="7E9E89F8" w14:textId="77777777" w:rsidR="005A6713" w:rsidRPr="005A6713" w:rsidRDefault="005A6713" w:rsidP="005A6713">
      <w:pPr>
        <w:pStyle w:val="BodyText"/>
        <w:numPr>
          <w:ilvl w:val="0"/>
          <w:numId w:val="2"/>
        </w:numPr>
        <w:rPr>
          <w:lang w:val="en-SG"/>
        </w:rPr>
      </w:pPr>
      <w:r w:rsidRPr="005A6713">
        <w:rPr>
          <w:lang w:val="en-SG"/>
        </w:rPr>
        <w:t>All of this is overwhelming: sadness, confusion, even a sense of betrayal. That’s perfectly normal.</w:t>
      </w:r>
    </w:p>
    <w:p w14:paraId="231FEF4C" w14:textId="77777777" w:rsidR="005A6713" w:rsidRPr="005A6713" w:rsidRDefault="005A6713" w:rsidP="005A6713">
      <w:pPr>
        <w:pStyle w:val="BodyText"/>
        <w:numPr>
          <w:ilvl w:val="0"/>
          <w:numId w:val="2"/>
        </w:numPr>
        <w:rPr>
          <w:lang w:val="en-SG"/>
        </w:rPr>
      </w:pPr>
      <w:r w:rsidRPr="005A6713">
        <w:rPr>
          <w:b/>
          <w:bCs/>
          <w:lang w:val="en-SG"/>
        </w:rPr>
        <w:t>Community story:</w:t>
      </w:r>
      <w:r w:rsidRPr="005A6713">
        <w:rPr>
          <w:lang w:val="en-SG"/>
        </w:rPr>
        <w:t xml:space="preserve"> One contributor said, “Girl, deep breath. My </w:t>
      </w:r>
      <w:proofErr w:type="spellStart"/>
      <w:proofErr w:type="gramStart"/>
      <w:r w:rsidRPr="005A6713">
        <w:rPr>
          <w:lang w:val="en-SG"/>
        </w:rPr>
        <w:t>ex partner</w:t>
      </w:r>
      <w:proofErr w:type="spellEnd"/>
      <w:proofErr w:type="gramEnd"/>
      <w:r w:rsidRPr="005A6713">
        <w:rPr>
          <w:lang w:val="en-SG"/>
        </w:rPr>
        <w:t xml:space="preserve"> didn’t turn out to be gay, but after six years I realized our relationship had slipped into friendship and familiarity, not romance. Breaking up was terrifying at 24, but it taught me what I truly needed and deserved in a partner.”</w:t>
      </w:r>
    </w:p>
    <w:p w14:paraId="1B2C085C" w14:textId="77777777" w:rsidR="005A6713" w:rsidRPr="005A6713" w:rsidRDefault="005A6713" w:rsidP="005A6713">
      <w:pPr>
        <w:pStyle w:val="BodyText"/>
        <w:rPr>
          <w:b/>
          <w:bCs/>
          <w:lang w:val="en-SG"/>
        </w:rPr>
      </w:pPr>
      <w:r w:rsidRPr="005A6713">
        <w:rPr>
          <w:b/>
          <w:bCs/>
          <w:lang w:val="en-SG"/>
        </w:rPr>
        <w:t>2. Use This Time to Rediscover Yourself</w:t>
      </w:r>
    </w:p>
    <w:p w14:paraId="03496B6C" w14:textId="77777777" w:rsidR="005A6713" w:rsidRPr="005A6713" w:rsidRDefault="005A6713" w:rsidP="005A6713">
      <w:pPr>
        <w:pStyle w:val="BodyText"/>
        <w:numPr>
          <w:ilvl w:val="0"/>
          <w:numId w:val="3"/>
        </w:numPr>
        <w:rPr>
          <w:lang w:val="en-SG"/>
        </w:rPr>
      </w:pPr>
      <w:r w:rsidRPr="005A6713">
        <w:rPr>
          <w:b/>
          <w:bCs/>
          <w:lang w:val="en-SG"/>
        </w:rPr>
        <w:t>Reflect on “what you took for granted.”</w:t>
      </w:r>
      <w:r w:rsidRPr="005A6713">
        <w:rPr>
          <w:lang w:val="en-SG"/>
        </w:rPr>
        <w:t xml:space="preserve"> As in that story, you’ll notice patterns you want to unlearn and healthy habits to build.</w:t>
      </w:r>
    </w:p>
    <w:p w14:paraId="32AAB1FA" w14:textId="77777777" w:rsidR="005A6713" w:rsidRPr="005A6713" w:rsidRDefault="005A6713" w:rsidP="005A6713">
      <w:pPr>
        <w:pStyle w:val="BodyText"/>
        <w:numPr>
          <w:ilvl w:val="0"/>
          <w:numId w:val="3"/>
        </w:numPr>
        <w:rPr>
          <w:lang w:val="en-SG"/>
        </w:rPr>
      </w:pPr>
      <w:r w:rsidRPr="005A6713">
        <w:rPr>
          <w:b/>
          <w:bCs/>
          <w:lang w:val="en-SG"/>
        </w:rPr>
        <w:t>Explore small joys.</w:t>
      </w:r>
      <w:r w:rsidRPr="005A6713">
        <w:rPr>
          <w:lang w:val="en-SG"/>
        </w:rPr>
        <w:t xml:space="preserve"> Try a new hobby on a Saturday afternoon, visit that cafe you’ve always meant to try, or pick up a book on a topic you love.</w:t>
      </w:r>
    </w:p>
    <w:p w14:paraId="597A8FF3" w14:textId="77777777" w:rsidR="005A6713" w:rsidRPr="005A6713" w:rsidRDefault="005A6713" w:rsidP="005A6713">
      <w:pPr>
        <w:pStyle w:val="BodyText"/>
        <w:rPr>
          <w:b/>
          <w:bCs/>
          <w:lang w:val="en-SG"/>
        </w:rPr>
      </w:pPr>
      <w:r w:rsidRPr="005A6713">
        <w:rPr>
          <w:b/>
          <w:bCs/>
          <w:lang w:val="en-SG"/>
        </w:rPr>
        <w:t>3. Turn Grief into Growth</w:t>
      </w:r>
    </w:p>
    <w:p w14:paraId="4DF13CBC" w14:textId="77777777" w:rsidR="005A6713" w:rsidRPr="005A6713" w:rsidRDefault="005A6713" w:rsidP="005A6713">
      <w:pPr>
        <w:pStyle w:val="BodyText"/>
        <w:numPr>
          <w:ilvl w:val="0"/>
          <w:numId w:val="4"/>
        </w:numPr>
        <w:rPr>
          <w:lang w:val="en-SG"/>
        </w:rPr>
      </w:pPr>
      <w:r w:rsidRPr="005A6713">
        <w:rPr>
          <w:b/>
          <w:bCs/>
          <w:lang w:val="en-SG"/>
        </w:rPr>
        <w:t>Reframe “wasted years” as “rich years.”</w:t>
      </w:r>
      <w:r w:rsidRPr="005A6713">
        <w:rPr>
          <w:lang w:val="en-SG"/>
        </w:rPr>
        <w:t xml:space="preserve"> Like the story above, every experience—good or bad—taught you about love, resilience, and your own needs.</w:t>
      </w:r>
    </w:p>
    <w:p w14:paraId="3AB3E1DF" w14:textId="77777777" w:rsidR="005A6713" w:rsidRPr="005A6713" w:rsidRDefault="005A6713" w:rsidP="005A6713">
      <w:pPr>
        <w:pStyle w:val="BodyText"/>
        <w:numPr>
          <w:ilvl w:val="0"/>
          <w:numId w:val="4"/>
        </w:numPr>
        <w:rPr>
          <w:lang w:val="en-SG"/>
        </w:rPr>
      </w:pPr>
      <w:r w:rsidRPr="005A6713">
        <w:rPr>
          <w:b/>
          <w:bCs/>
          <w:lang w:val="en-SG"/>
        </w:rPr>
        <w:t>List lessons learned.</w:t>
      </w:r>
      <w:r w:rsidRPr="005A6713">
        <w:rPr>
          <w:lang w:val="en-SG"/>
        </w:rPr>
        <w:t xml:space="preserve"> What did that six- or seven-year relationship teach you? Write them down and celebrate these insights.</w:t>
      </w:r>
    </w:p>
    <w:p w14:paraId="21ECFF3B" w14:textId="77777777" w:rsidR="005A6713" w:rsidRPr="005A6713" w:rsidRDefault="005A6713" w:rsidP="005A6713">
      <w:pPr>
        <w:pStyle w:val="BodyText"/>
        <w:rPr>
          <w:b/>
          <w:bCs/>
          <w:lang w:val="en-SG"/>
        </w:rPr>
      </w:pPr>
      <w:r w:rsidRPr="005A6713">
        <w:rPr>
          <w:b/>
          <w:bCs/>
          <w:lang w:val="en-SG"/>
        </w:rPr>
        <w:t>4. Build a Supportive Routine</w:t>
      </w:r>
    </w:p>
    <w:p w14:paraId="1C083E65" w14:textId="77777777" w:rsidR="005A6713" w:rsidRPr="005A6713" w:rsidRDefault="005A6713" w:rsidP="005A6713">
      <w:pPr>
        <w:pStyle w:val="BodyText"/>
        <w:numPr>
          <w:ilvl w:val="0"/>
          <w:numId w:val="5"/>
        </w:numPr>
        <w:rPr>
          <w:lang w:val="en-SG"/>
        </w:rPr>
      </w:pPr>
      <w:r w:rsidRPr="005A6713">
        <w:rPr>
          <w:b/>
          <w:bCs/>
          <w:lang w:val="en-SG"/>
        </w:rPr>
        <w:t>Comfort rituals.</w:t>
      </w:r>
      <w:r w:rsidRPr="005A6713">
        <w:rPr>
          <w:lang w:val="en-SG"/>
        </w:rPr>
        <w:t xml:space="preserve"> Whether it’s an evening walk, journaling unsent letters, or a weekend movie night with friends, small routines can anchor you.</w:t>
      </w:r>
    </w:p>
    <w:p w14:paraId="034E78DE" w14:textId="77777777" w:rsidR="005A6713" w:rsidRPr="005A6713" w:rsidRDefault="005A6713" w:rsidP="005A6713">
      <w:pPr>
        <w:pStyle w:val="BodyText"/>
        <w:numPr>
          <w:ilvl w:val="0"/>
          <w:numId w:val="5"/>
        </w:numPr>
        <w:rPr>
          <w:lang w:val="en-SG"/>
        </w:rPr>
      </w:pPr>
      <w:r w:rsidRPr="005A6713">
        <w:rPr>
          <w:b/>
          <w:bCs/>
          <w:lang w:val="en-SG"/>
        </w:rPr>
        <w:t>Lean on your network.</w:t>
      </w:r>
      <w:r w:rsidRPr="005A6713">
        <w:rPr>
          <w:lang w:val="en-SG"/>
        </w:rPr>
        <w:t xml:space="preserve"> Share your story with trusted friends or family. Sometimes an outside perspective helps you see your own strength.</w:t>
      </w:r>
    </w:p>
    <w:p w14:paraId="747F9DC2" w14:textId="77777777" w:rsidR="005A6713" w:rsidRPr="005A6713" w:rsidRDefault="005A6713" w:rsidP="005A6713">
      <w:pPr>
        <w:pStyle w:val="BodyText"/>
        <w:rPr>
          <w:b/>
          <w:bCs/>
          <w:lang w:val="en-SG"/>
        </w:rPr>
      </w:pPr>
      <w:r w:rsidRPr="005A6713">
        <w:rPr>
          <w:b/>
          <w:bCs/>
          <w:lang w:val="en-SG"/>
        </w:rPr>
        <w:t>5. Set Gentle Goals for Moving Forward</w:t>
      </w:r>
    </w:p>
    <w:p w14:paraId="5ED415C3" w14:textId="77777777" w:rsidR="005A6713" w:rsidRPr="005A6713" w:rsidRDefault="005A6713" w:rsidP="005A6713">
      <w:pPr>
        <w:pStyle w:val="BodyText"/>
        <w:numPr>
          <w:ilvl w:val="0"/>
          <w:numId w:val="6"/>
        </w:numPr>
        <w:rPr>
          <w:lang w:val="en-SG"/>
        </w:rPr>
      </w:pPr>
      <w:r w:rsidRPr="005A6713">
        <w:rPr>
          <w:b/>
          <w:bCs/>
          <w:lang w:val="en-SG"/>
        </w:rPr>
        <w:lastRenderedPageBreak/>
        <w:t>Short-term:</w:t>
      </w:r>
      <w:r w:rsidRPr="005A6713">
        <w:rPr>
          <w:lang w:val="en-SG"/>
        </w:rPr>
        <w:t xml:space="preserve"> “Reach out to one friend this week,” or “Try a new recipe.”</w:t>
      </w:r>
    </w:p>
    <w:p w14:paraId="0953B52E" w14:textId="77777777" w:rsidR="005A6713" w:rsidRPr="005A6713" w:rsidRDefault="005A6713" w:rsidP="005A6713">
      <w:pPr>
        <w:pStyle w:val="BodyText"/>
        <w:numPr>
          <w:ilvl w:val="0"/>
          <w:numId w:val="6"/>
        </w:numPr>
        <w:rPr>
          <w:lang w:val="en-SG"/>
        </w:rPr>
      </w:pPr>
      <w:r w:rsidRPr="005A6713">
        <w:rPr>
          <w:b/>
          <w:bCs/>
          <w:lang w:val="en-SG"/>
        </w:rPr>
        <w:t>Medium-term:</w:t>
      </w:r>
      <w:r w:rsidRPr="005A6713">
        <w:rPr>
          <w:lang w:val="en-SG"/>
        </w:rPr>
        <w:t xml:space="preserve"> “</w:t>
      </w:r>
      <w:proofErr w:type="spellStart"/>
      <w:r w:rsidRPr="005A6713">
        <w:rPr>
          <w:lang w:val="en-SG"/>
        </w:rPr>
        <w:t>Enroll</w:t>
      </w:r>
      <w:proofErr w:type="spellEnd"/>
      <w:r w:rsidRPr="005A6713">
        <w:rPr>
          <w:lang w:val="en-SG"/>
        </w:rPr>
        <w:t xml:space="preserve"> in a dance or art class,” or “Plan a day trip.”</w:t>
      </w:r>
    </w:p>
    <w:p w14:paraId="6B5A694B" w14:textId="77777777" w:rsidR="005A6713" w:rsidRPr="005A6713" w:rsidRDefault="005A6713" w:rsidP="005A6713">
      <w:pPr>
        <w:pStyle w:val="BodyText"/>
        <w:numPr>
          <w:ilvl w:val="0"/>
          <w:numId w:val="6"/>
        </w:numPr>
        <w:rPr>
          <w:lang w:val="en-SG"/>
        </w:rPr>
      </w:pPr>
      <w:r w:rsidRPr="005A6713">
        <w:rPr>
          <w:b/>
          <w:bCs/>
          <w:lang w:val="en-SG"/>
        </w:rPr>
        <w:t>Long-term:</w:t>
      </w:r>
      <w:r w:rsidRPr="005A6713">
        <w:rPr>
          <w:lang w:val="en-SG"/>
        </w:rPr>
        <w:t xml:space="preserve"> “Think about the qualities you want in your next relationship”—you’ll be clearer on these now than ever before.</w:t>
      </w:r>
    </w:p>
    <w:p w14:paraId="06865C4F" w14:textId="77777777" w:rsidR="005A6713" w:rsidRPr="005A6713" w:rsidRDefault="005A6713" w:rsidP="005A6713">
      <w:pPr>
        <w:pStyle w:val="BodyText"/>
        <w:rPr>
          <w:b/>
          <w:bCs/>
          <w:lang w:val="en-SG"/>
        </w:rPr>
      </w:pPr>
      <w:r w:rsidRPr="005A6713">
        <w:rPr>
          <w:b/>
          <w:bCs/>
          <w:lang w:val="en-SG"/>
        </w:rPr>
        <w:t>6. Embrace the Possibility of Something Better</w:t>
      </w:r>
    </w:p>
    <w:p w14:paraId="6B8FF220" w14:textId="77777777" w:rsidR="005A6713" w:rsidRPr="005A6713" w:rsidRDefault="005A6713" w:rsidP="005A6713">
      <w:pPr>
        <w:pStyle w:val="BodyText"/>
        <w:numPr>
          <w:ilvl w:val="0"/>
          <w:numId w:val="7"/>
        </w:numPr>
        <w:rPr>
          <w:lang w:val="en-SG"/>
        </w:rPr>
      </w:pPr>
      <w:r w:rsidRPr="005A6713">
        <w:rPr>
          <w:lang w:val="en-SG"/>
        </w:rPr>
        <w:t>That community member ended with: “I have a wonderful boyfriend now—he’s everything I needed and treats me exactly right.”</w:t>
      </w:r>
    </w:p>
    <w:p w14:paraId="0C48B502" w14:textId="77777777" w:rsidR="005A6713" w:rsidRPr="005A6713" w:rsidRDefault="005A6713" w:rsidP="005A6713">
      <w:pPr>
        <w:pStyle w:val="BodyText"/>
        <w:numPr>
          <w:ilvl w:val="0"/>
          <w:numId w:val="7"/>
        </w:numPr>
        <w:rPr>
          <w:lang w:val="en-SG"/>
        </w:rPr>
      </w:pPr>
      <w:r w:rsidRPr="005A6713">
        <w:rPr>
          <w:lang w:val="en-SG"/>
        </w:rPr>
        <w:t>Your next chapter might surprise you with a partner who truly matches your needs and values.</w:t>
      </w:r>
    </w:p>
    <w:p w14:paraId="5C54B91C" w14:textId="77777777" w:rsidR="005A6713" w:rsidRPr="005A6713" w:rsidRDefault="005A6713" w:rsidP="005A6713">
      <w:pPr>
        <w:pStyle w:val="BodyText"/>
        <w:rPr>
          <w:lang w:val="en-SG"/>
        </w:rPr>
      </w:pPr>
      <w:r w:rsidRPr="005A6713">
        <w:rPr>
          <w:lang w:val="en-SG"/>
        </w:rPr>
        <w:pict w14:anchorId="69A6313B">
          <v:rect id="_x0000_i1038" style="width:0;height:1.5pt" o:hralign="center" o:hrstd="t" o:hr="t" fillcolor="#a0a0a0" stroked="f"/>
        </w:pict>
      </w:r>
    </w:p>
    <w:p w14:paraId="6F050D32" w14:textId="75F7E99E" w:rsidR="005A6713" w:rsidRPr="005A6713" w:rsidRDefault="005A6713">
      <w:pPr>
        <w:pStyle w:val="BodyText"/>
        <w:rPr>
          <w:lang w:val="en-SG"/>
        </w:rPr>
      </w:pPr>
      <w:r w:rsidRPr="005A6713">
        <w:rPr>
          <w:b/>
          <w:bCs/>
          <w:lang w:val="en-SG"/>
        </w:rPr>
        <w:t>Final Thought:</w:t>
      </w:r>
      <w:r w:rsidRPr="005A6713">
        <w:rPr>
          <w:lang w:val="en-SG"/>
        </w:rPr>
        <w:t xml:space="preserve"> Healing isn’t linear—you’ll have good days and tough days. Be gentle with yourself, remember that you’re allowed to grieve, and trust that, like many who’ve “restarted,” you’ll emerge stronger, wiser, and ready for something truly fulfilling. You’ve got this.</w:t>
      </w:r>
    </w:p>
    <w:p w14:paraId="62431D1E" w14:textId="77777777" w:rsidR="005A6713" w:rsidRPr="005A6713" w:rsidRDefault="005A6713" w:rsidP="005A6713">
      <w:pPr>
        <w:pStyle w:val="BodyText"/>
      </w:pPr>
      <w:bookmarkStart w:id="4" w:name="user-message-1"/>
      <w:bookmarkEnd w:id="0"/>
      <w:bookmarkEnd w:id="3"/>
      <w:bookmarkEnd w:id="4"/>
    </w:p>
    <w:sectPr w:rsidR="005A6713" w:rsidRPr="005A671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0EFC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4E90AB0"/>
    <w:multiLevelType w:val="multilevel"/>
    <w:tmpl w:val="75E8E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16434"/>
    <w:multiLevelType w:val="multilevel"/>
    <w:tmpl w:val="E60E4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8527FA"/>
    <w:multiLevelType w:val="multilevel"/>
    <w:tmpl w:val="AF001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1F7E9F"/>
    <w:multiLevelType w:val="multilevel"/>
    <w:tmpl w:val="C4905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351703"/>
    <w:multiLevelType w:val="multilevel"/>
    <w:tmpl w:val="EB20D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DE0400"/>
    <w:multiLevelType w:val="multilevel"/>
    <w:tmpl w:val="5E36D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76509802">
    <w:abstractNumId w:val="0"/>
  </w:num>
  <w:num w:numId="2" w16cid:durableId="746806147">
    <w:abstractNumId w:val="2"/>
  </w:num>
  <w:num w:numId="3" w16cid:durableId="62802700">
    <w:abstractNumId w:val="6"/>
  </w:num>
  <w:num w:numId="4" w16cid:durableId="1781483639">
    <w:abstractNumId w:val="4"/>
  </w:num>
  <w:num w:numId="5" w16cid:durableId="215556114">
    <w:abstractNumId w:val="3"/>
  </w:num>
  <w:num w:numId="6" w16cid:durableId="233518075">
    <w:abstractNumId w:val="1"/>
  </w:num>
  <w:num w:numId="7" w16cid:durableId="13787755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369BD"/>
    <w:rsid w:val="00041A2E"/>
    <w:rsid w:val="005A6713"/>
    <w:rsid w:val="009369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FCAE0"/>
  <w15:docId w15:val="{06D86356-02ED-4E2D-8DC4-8C926B1AE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8700186">
      <w:bodyDiv w:val="1"/>
      <w:marLeft w:val="0"/>
      <w:marRight w:val="0"/>
      <w:marTop w:val="0"/>
      <w:marBottom w:val="0"/>
      <w:divBdr>
        <w:top w:val="none" w:sz="0" w:space="0" w:color="auto"/>
        <w:left w:val="none" w:sz="0" w:space="0" w:color="auto"/>
        <w:bottom w:val="none" w:sz="0" w:space="0" w:color="auto"/>
        <w:right w:val="none" w:sz="0" w:space="0" w:color="auto"/>
      </w:divBdr>
    </w:div>
    <w:div w:id="6843306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857</Words>
  <Characters>4886</Characters>
  <Application>Microsoft Office Word</Application>
  <DocSecurity>0</DocSecurity>
  <Lines>40</Lines>
  <Paragraphs>11</Paragraphs>
  <ScaleCrop>false</ScaleCrop>
  <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6:11:00Z</dcterms:created>
  <dcterms:modified xsi:type="dcterms:W3CDTF">2025-06-07T14:15:00Z</dcterms:modified>
</cp:coreProperties>
</file>